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B3A3EE" w14:textId="54F72CBC" w:rsidR="00E3492D" w:rsidRPr="00BB279D" w:rsidRDefault="00E3492D" w:rsidP="00BB279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B279D">
        <w:rPr>
          <w:rFonts w:ascii="Times New Roman" w:hAnsi="Times New Roman" w:cs="Times New Roman"/>
          <w:sz w:val="24"/>
          <w:szCs w:val="24"/>
        </w:rPr>
        <w:t>1 Samuel Lesson 18 (2021)</w:t>
      </w:r>
    </w:p>
    <w:p w14:paraId="0A3D23BD" w14:textId="77777777" w:rsidR="00BB279D" w:rsidRDefault="00E3492D" w:rsidP="00BB279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B279D">
        <w:rPr>
          <w:rFonts w:ascii="Times New Roman" w:hAnsi="Times New Roman" w:cs="Times New Roman"/>
          <w:sz w:val="24"/>
          <w:szCs w:val="24"/>
        </w:rPr>
        <w:tab/>
      </w:r>
    </w:p>
    <w:p w14:paraId="1BA6D06D" w14:textId="5F6D96C0" w:rsidR="00E3492D" w:rsidRPr="00BB279D" w:rsidRDefault="00E3492D" w:rsidP="00BB279D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B279D">
        <w:rPr>
          <w:rFonts w:ascii="Times New Roman" w:hAnsi="Times New Roman" w:cs="Times New Roman"/>
          <w:b/>
          <w:bCs/>
          <w:sz w:val="24"/>
          <w:szCs w:val="24"/>
        </w:rPr>
        <w:t>DAVID, NABAL, AND ABIGAIL</w:t>
      </w:r>
    </w:p>
    <w:p w14:paraId="57E02E77" w14:textId="77777777" w:rsidR="00BB279D" w:rsidRDefault="00BB279D" w:rsidP="00BB279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F185EBC" w14:textId="6690B0EC" w:rsidR="00E3492D" w:rsidRPr="00BB279D" w:rsidRDefault="00E3492D" w:rsidP="00BB279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B279D">
        <w:rPr>
          <w:rFonts w:ascii="Times New Roman" w:hAnsi="Times New Roman" w:cs="Times New Roman"/>
          <w:sz w:val="24"/>
          <w:szCs w:val="24"/>
        </w:rPr>
        <w:t>1 Samuel 25:1-44</w:t>
      </w:r>
    </w:p>
    <w:p w14:paraId="5FEAB2B1" w14:textId="51160645" w:rsidR="00E3492D" w:rsidRPr="00BB279D" w:rsidRDefault="00E3492D" w:rsidP="00BB279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B279D">
        <w:rPr>
          <w:rFonts w:ascii="Times New Roman" w:hAnsi="Times New Roman" w:cs="Times New Roman"/>
          <w:sz w:val="24"/>
          <w:szCs w:val="24"/>
        </w:rPr>
        <w:t>Key Verse: 25:32-33</w:t>
      </w:r>
    </w:p>
    <w:p w14:paraId="3E480FEE" w14:textId="6D97F174" w:rsidR="00E3492D" w:rsidRPr="00BB279D" w:rsidRDefault="00E3492D" w:rsidP="00BB279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7916E0BB" w14:textId="54FB5C95" w:rsidR="00E3492D" w:rsidRPr="00BB279D" w:rsidRDefault="00E3492D" w:rsidP="00BB279D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BB279D">
        <w:rPr>
          <w:rFonts w:ascii="Times New Roman" w:hAnsi="Times New Roman" w:cs="Times New Roman"/>
          <w:b/>
          <w:bCs/>
          <w:sz w:val="24"/>
          <w:szCs w:val="24"/>
          <w:u w:val="single"/>
        </w:rPr>
        <w:t>Open it:</w:t>
      </w:r>
    </w:p>
    <w:p w14:paraId="4A1B9FF6" w14:textId="18A7F63E" w:rsidR="00E3492D" w:rsidRPr="00BB279D" w:rsidRDefault="00E3492D" w:rsidP="00BB279D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B279D">
        <w:rPr>
          <w:rFonts w:ascii="Times New Roman" w:hAnsi="Times New Roman" w:cs="Times New Roman"/>
          <w:sz w:val="24"/>
          <w:szCs w:val="24"/>
        </w:rPr>
        <w:t xml:space="preserve">What good or bad connotations does the word vengeance have for you? </w:t>
      </w:r>
    </w:p>
    <w:p w14:paraId="7E9E5CAC" w14:textId="5A687CE0" w:rsidR="00E3492D" w:rsidRPr="00BB279D" w:rsidRDefault="00E3492D" w:rsidP="00BB279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758B7A82" w14:textId="3406FC58" w:rsidR="00E3492D" w:rsidRPr="00BB279D" w:rsidRDefault="00E3492D" w:rsidP="00BB279D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BB279D">
        <w:rPr>
          <w:rFonts w:ascii="Times New Roman" w:hAnsi="Times New Roman" w:cs="Times New Roman"/>
          <w:b/>
          <w:bCs/>
          <w:sz w:val="24"/>
          <w:szCs w:val="24"/>
          <w:u w:val="single"/>
        </w:rPr>
        <w:t>Explore it:</w:t>
      </w:r>
    </w:p>
    <w:p w14:paraId="0B0B936A" w14:textId="73EF2470" w:rsidR="00E3492D" w:rsidRPr="00BB279D" w:rsidRDefault="00E3492D" w:rsidP="00BB279D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B279D">
        <w:rPr>
          <w:rFonts w:ascii="Times New Roman" w:hAnsi="Times New Roman" w:cs="Times New Roman"/>
          <w:sz w:val="24"/>
          <w:szCs w:val="24"/>
        </w:rPr>
        <w:t xml:space="preserve">Read verses 1-3. After Samuel’s death, where did David go? (1; see a map) What was the measure of </w:t>
      </w:r>
      <w:proofErr w:type="spellStart"/>
      <w:r w:rsidRPr="00BB279D">
        <w:rPr>
          <w:rFonts w:ascii="Times New Roman" w:hAnsi="Times New Roman" w:cs="Times New Roman"/>
          <w:sz w:val="24"/>
          <w:szCs w:val="24"/>
        </w:rPr>
        <w:t>Nabal’s</w:t>
      </w:r>
      <w:proofErr w:type="spellEnd"/>
      <w:r w:rsidRPr="00BB279D">
        <w:rPr>
          <w:rFonts w:ascii="Times New Roman" w:hAnsi="Times New Roman" w:cs="Times New Roman"/>
          <w:sz w:val="24"/>
          <w:szCs w:val="24"/>
        </w:rPr>
        <w:t xml:space="preserve"> wealth? (2) How did </w:t>
      </w:r>
      <w:proofErr w:type="spellStart"/>
      <w:r w:rsidRPr="00BB279D">
        <w:rPr>
          <w:rFonts w:ascii="Times New Roman" w:hAnsi="Times New Roman" w:cs="Times New Roman"/>
          <w:sz w:val="24"/>
          <w:szCs w:val="24"/>
        </w:rPr>
        <w:t>Nabal’s</w:t>
      </w:r>
      <w:proofErr w:type="spellEnd"/>
      <w:r w:rsidRPr="00BB279D">
        <w:rPr>
          <w:rFonts w:ascii="Times New Roman" w:hAnsi="Times New Roman" w:cs="Times New Roman"/>
          <w:sz w:val="24"/>
          <w:szCs w:val="24"/>
        </w:rPr>
        <w:t xml:space="preserve"> character contrast with that of his wife? (3) </w:t>
      </w:r>
    </w:p>
    <w:p w14:paraId="6C2900AD" w14:textId="7C0BD332" w:rsidR="00E3492D" w:rsidRPr="00BB279D" w:rsidRDefault="00E3492D" w:rsidP="00BB279D">
      <w:pPr>
        <w:pStyle w:val="ListParagraph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6CB22A29" w14:textId="6E8DE5CE" w:rsidR="00E3492D" w:rsidRPr="00BB279D" w:rsidRDefault="00E3492D" w:rsidP="00BB279D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B279D">
        <w:rPr>
          <w:rFonts w:ascii="Times New Roman" w:hAnsi="Times New Roman" w:cs="Times New Roman"/>
          <w:sz w:val="24"/>
          <w:szCs w:val="24"/>
        </w:rPr>
        <w:t xml:space="preserve">Read verses 4-11. What favor did David ask of </w:t>
      </w:r>
      <w:proofErr w:type="spellStart"/>
      <w:r w:rsidRPr="00BB279D">
        <w:rPr>
          <w:rFonts w:ascii="Times New Roman" w:hAnsi="Times New Roman" w:cs="Times New Roman"/>
          <w:sz w:val="24"/>
          <w:szCs w:val="24"/>
        </w:rPr>
        <w:t>Nabal</w:t>
      </w:r>
      <w:proofErr w:type="spellEnd"/>
      <w:r w:rsidRPr="00BB279D">
        <w:rPr>
          <w:rFonts w:ascii="Times New Roman" w:hAnsi="Times New Roman" w:cs="Times New Roman"/>
          <w:sz w:val="24"/>
          <w:szCs w:val="24"/>
        </w:rPr>
        <w:t xml:space="preserve"> through his representatives? (4-8) Why did David feel that </w:t>
      </w:r>
      <w:proofErr w:type="spellStart"/>
      <w:r w:rsidRPr="00BB279D">
        <w:rPr>
          <w:rFonts w:ascii="Times New Roman" w:hAnsi="Times New Roman" w:cs="Times New Roman"/>
          <w:sz w:val="24"/>
          <w:szCs w:val="24"/>
        </w:rPr>
        <w:t>Nabal</w:t>
      </w:r>
      <w:proofErr w:type="spellEnd"/>
      <w:r w:rsidRPr="00BB279D">
        <w:rPr>
          <w:rFonts w:ascii="Times New Roman" w:hAnsi="Times New Roman" w:cs="Times New Roman"/>
          <w:sz w:val="24"/>
          <w:szCs w:val="24"/>
        </w:rPr>
        <w:t xml:space="preserve"> should be willing to give him gifts? (7-8) How did </w:t>
      </w:r>
      <w:proofErr w:type="spellStart"/>
      <w:r w:rsidRPr="00BB279D">
        <w:rPr>
          <w:rFonts w:ascii="Times New Roman" w:hAnsi="Times New Roman" w:cs="Times New Roman"/>
          <w:sz w:val="24"/>
          <w:szCs w:val="24"/>
        </w:rPr>
        <w:t>Nabal</w:t>
      </w:r>
      <w:proofErr w:type="spellEnd"/>
      <w:r w:rsidRPr="00BB279D">
        <w:rPr>
          <w:rFonts w:ascii="Times New Roman" w:hAnsi="Times New Roman" w:cs="Times New Roman"/>
          <w:sz w:val="24"/>
          <w:szCs w:val="24"/>
        </w:rPr>
        <w:t xml:space="preserve"> respond to David’s request? (9-11) </w:t>
      </w:r>
    </w:p>
    <w:p w14:paraId="6364D17D" w14:textId="77777777" w:rsidR="00E3492D" w:rsidRPr="00BB279D" w:rsidRDefault="00E3492D" w:rsidP="00BB279D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0F42DCFA" w14:textId="65A81185" w:rsidR="00E3492D" w:rsidRPr="00BB279D" w:rsidRDefault="00E3492D" w:rsidP="00BB279D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B279D">
        <w:rPr>
          <w:rFonts w:ascii="Times New Roman" w:hAnsi="Times New Roman" w:cs="Times New Roman"/>
          <w:sz w:val="24"/>
          <w:szCs w:val="24"/>
        </w:rPr>
        <w:t xml:space="preserve">Read verses 12-22. How did David react to the message from </w:t>
      </w:r>
      <w:proofErr w:type="spellStart"/>
      <w:r w:rsidRPr="00BB279D">
        <w:rPr>
          <w:rFonts w:ascii="Times New Roman" w:hAnsi="Times New Roman" w:cs="Times New Roman"/>
          <w:sz w:val="24"/>
          <w:szCs w:val="24"/>
        </w:rPr>
        <w:t>Nabal</w:t>
      </w:r>
      <w:proofErr w:type="spellEnd"/>
      <w:r w:rsidRPr="00BB279D">
        <w:rPr>
          <w:rFonts w:ascii="Times New Roman" w:hAnsi="Times New Roman" w:cs="Times New Roman"/>
          <w:sz w:val="24"/>
          <w:szCs w:val="24"/>
        </w:rPr>
        <w:t xml:space="preserve">? (13) Why did the servant seek out Abigail instead of confronting </w:t>
      </w:r>
      <w:proofErr w:type="spellStart"/>
      <w:r w:rsidRPr="00BB279D">
        <w:rPr>
          <w:rFonts w:ascii="Times New Roman" w:hAnsi="Times New Roman" w:cs="Times New Roman"/>
          <w:sz w:val="24"/>
          <w:szCs w:val="24"/>
        </w:rPr>
        <w:t>Nabal</w:t>
      </w:r>
      <w:proofErr w:type="spellEnd"/>
      <w:r w:rsidRPr="00BB279D">
        <w:rPr>
          <w:rFonts w:ascii="Times New Roman" w:hAnsi="Times New Roman" w:cs="Times New Roman"/>
          <w:sz w:val="24"/>
          <w:szCs w:val="24"/>
        </w:rPr>
        <w:t xml:space="preserve">? (17) What action did Abigail take when she heard about </w:t>
      </w:r>
      <w:proofErr w:type="spellStart"/>
      <w:r w:rsidRPr="00BB279D">
        <w:rPr>
          <w:rFonts w:ascii="Times New Roman" w:hAnsi="Times New Roman" w:cs="Times New Roman"/>
          <w:sz w:val="24"/>
          <w:szCs w:val="24"/>
        </w:rPr>
        <w:t>Nabal’s</w:t>
      </w:r>
      <w:proofErr w:type="spellEnd"/>
      <w:r w:rsidRPr="00BB279D">
        <w:rPr>
          <w:rFonts w:ascii="Times New Roman" w:hAnsi="Times New Roman" w:cs="Times New Roman"/>
          <w:sz w:val="24"/>
          <w:szCs w:val="24"/>
        </w:rPr>
        <w:t xml:space="preserve"> blunder? (18-19) What had David resolved to do in response to </w:t>
      </w:r>
      <w:proofErr w:type="spellStart"/>
      <w:r w:rsidRPr="00BB279D">
        <w:rPr>
          <w:rFonts w:ascii="Times New Roman" w:hAnsi="Times New Roman" w:cs="Times New Roman"/>
          <w:sz w:val="24"/>
          <w:szCs w:val="24"/>
        </w:rPr>
        <w:t>Nabal’s</w:t>
      </w:r>
      <w:proofErr w:type="spellEnd"/>
      <w:r w:rsidRPr="00BB279D">
        <w:rPr>
          <w:rFonts w:ascii="Times New Roman" w:hAnsi="Times New Roman" w:cs="Times New Roman"/>
          <w:sz w:val="24"/>
          <w:szCs w:val="24"/>
        </w:rPr>
        <w:t xml:space="preserve"> insult? (21-22) </w:t>
      </w:r>
    </w:p>
    <w:p w14:paraId="33FB6D06" w14:textId="77777777" w:rsidR="00E3492D" w:rsidRPr="00BB279D" w:rsidRDefault="00E3492D" w:rsidP="00BB279D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6D501325" w14:textId="21FA7C17" w:rsidR="00E3492D" w:rsidRPr="00BB279D" w:rsidRDefault="00E3492D" w:rsidP="00BB279D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B279D">
        <w:rPr>
          <w:rFonts w:ascii="Times New Roman" w:hAnsi="Times New Roman" w:cs="Times New Roman"/>
          <w:sz w:val="24"/>
          <w:szCs w:val="24"/>
        </w:rPr>
        <w:t xml:space="preserve">Read verses 23-31. What was Abigail’s attitude when she went out to meet David? (23-24) How did Abigail evaluate her husband’s judgment? (25) What did Abigail ask of David in return for the gifts she brought? (27-28) Why, according to Abigail, would David be taking the moral high ground by sparing </w:t>
      </w:r>
      <w:proofErr w:type="spellStart"/>
      <w:r w:rsidRPr="00BB279D">
        <w:rPr>
          <w:rFonts w:ascii="Times New Roman" w:hAnsi="Times New Roman" w:cs="Times New Roman"/>
          <w:sz w:val="24"/>
          <w:szCs w:val="24"/>
        </w:rPr>
        <w:t>Nabal’s</w:t>
      </w:r>
      <w:proofErr w:type="spellEnd"/>
      <w:r w:rsidRPr="00BB279D">
        <w:rPr>
          <w:rFonts w:ascii="Times New Roman" w:hAnsi="Times New Roman" w:cs="Times New Roman"/>
          <w:sz w:val="24"/>
          <w:szCs w:val="24"/>
        </w:rPr>
        <w:t xml:space="preserve"> household? (29-31) How could she have such wisdom? </w:t>
      </w:r>
    </w:p>
    <w:p w14:paraId="6447C787" w14:textId="77777777" w:rsidR="00E3492D" w:rsidRPr="00BB279D" w:rsidRDefault="00E3492D" w:rsidP="00BB279D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37C03897" w14:textId="7CFEDB40" w:rsidR="00E3492D" w:rsidRPr="00BB279D" w:rsidRDefault="00E3492D" w:rsidP="00BB279D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B279D">
        <w:rPr>
          <w:rFonts w:ascii="Times New Roman" w:hAnsi="Times New Roman" w:cs="Times New Roman"/>
          <w:sz w:val="24"/>
          <w:szCs w:val="24"/>
        </w:rPr>
        <w:t xml:space="preserve">Read verses 32-35. How did David view the fact that Abigail came out to meet him? (32-34) On what terms did David and Abigail part? (35) </w:t>
      </w:r>
    </w:p>
    <w:p w14:paraId="049F239F" w14:textId="77777777" w:rsidR="00E3492D" w:rsidRPr="00BB279D" w:rsidRDefault="00E3492D" w:rsidP="00BB279D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0B2AD0F6" w14:textId="1D33245D" w:rsidR="00E3492D" w:rsidRPr="00BB279D" w:rsidRDefault="00E3492D" w:rsidP="00BB279D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B279D">
        <w:rPr>
          <w:rFonts w:ascii="Times New Roman" w:hAnsi="Times New Roman" w:cs="Times New Roman"/>
          <w:sz w:val="24"/>
          <w:szCs w:val="24"/>
        </w:rPr>
        <w:t xml:space="preserve">Read verses 36-44. Why did Abigail wait until morning to tell </w:t>
      </w:r>
      <w:proofErr w:type="spellStart"/>
      <w:r w:rsidRPr="00BB279D">
        <w:rPr>
          <w:rFonts w:ascii="Times New Roman" w:hAnsi="Times New Roman" w:cs="Times New Roman"/>
          <w:sz w:val="24"/>
          <w:szCs w:val="24"/>
        </w:rPr>
        <w:t>Nabal</w:t>
      </w:r>
      <w:proofErr w:type="spellEnd"/>
      <w:r w:rsidRPr="00BB279D">
        <w:rPr>
          <w:rFonts w:ascii="Times New Roman" w:hAnsi="Times New Roman" w:cs="Times New Roman"/>
          <w:sz w:val="24"/>
          <w:szCs w:val="24"/>
        </w:rPr>
        <w:t xml:space="preserve"> what had happened? (36-37) How did </w:t>
      </w:r>
      <w:proofErr w:type="spellStart"/>
      <w:r w:rsidRPr="00BB279D">
        <w:rPr>
          <w:rFonts w:ascii="Times New Roman" w:hAnsi="Times New Roman" w:cs="Times New Roman"/>
          <w:sz w:val="24"/>
          <w:szCs w:val="24"/>
        </w:rPr>
        <w:t>Nabal</w:t>
      </w:r>
      <w:proofErr w:type="spellEnd"/>
      <w:r w:rsidRPr="00BB279D">
        <w:rPr>
          <w:rFonts w:ascii="Times New Roman" w:hAnsi="Times New Roman" w:cs="Times New Roman"/>
          <w:sz w:val="24"/>
          <w:szCs w:val="24"/>
        </w:rPr>
        <w:t xml:space="preserve"> react to the news of his near destruction? (37-38) What was David’s response to </w:t>
      </w:r>
      <w:proofErr w:type="spellStart"/>
      <w:r w:rsidRPr="00BB279D">
        <w:rPr>
          <w:rFonts w:ascii="Times New Roman" w:hAnsi="Times New Roman" w:cs="Times New Roman"/>
          <w:sz w:val="24"/>
          <w:szCs w:val="24"/>
        </w:rPr>
        <w:t>Nabal’s</w:t>
      </w:r>
      <w:proofErr w:type="spellEnd"/>
      <w:r w:rsidRPr="00BB279D">
        <w:rPr>
          <w:rFonts w:ascii="Times New Roman" w:hAnsi="Times New Roman" w:cs="Times New Roman"/>
          <w:sz w:val="24"/>
          <w:szCs w:val="24"/>
        </w:rPr>
        <w:t xml:space="preserve"> death? (39) What invitation did David extend to Abigail after her husband’s death? (40-41)</w:t>
      </w:r>
    </w:p>
    <w:p w14:paraId="2DFB7F12" w14:textId="35D9D523" w:rsidR="00E3492D" w:rsidRPr="00BB279D" w:rsidRDefault="00E3492D" w:rsidP="00BB279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0D27776" w14:textId="65670386" w:rsidR="00E3492D" w:rsidRPr="00BB279D" w:rsidRDefault="00E3492D" w:rsidP="00BB279D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BB279D">
        <w:rPr>
          <w:rFonts w:ascii="Times New Roman" w:hAnsi="Times New Roman" w:cs="Times New Roman"/>
          <w:b/>
          <w:bCs/>
          <w:sz w:val="24"/>
          <w:szCs w:val="24"/>
          <w:u w:val="single"/>
        </w:rPr>
        <w:t>Apply it:</w:t>
      </w:r>
    </w:p>
    <w:p w14:paraId="3BFF1D7F" w14:textId="3CCF1F9D" w:rsidR="00E3492D" w:rsidRPr="00BB279D" w:rsidRDefault="00E3492D" w:rsidP="00BB279D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B279D">
        <w:rPr>
          <w:rFonts w:ascii="Times New Roman" w:hAnsi="Times New Roman" w:cs="Times New Roman"/>
          <w:sz w:val="24"/>
          <w:szCs w:val="24"/>
        </w:rPr>
        <w:t xml:space="preserve">In what way is it preferable to let God vindicate you rather than to avenge yourself of wrongs done to you? (Ro. 12:17-21) </w:t>
      </w:r>
    </w:p>
    <w:p w14:paraId="5B2E2AA6" w14:textId="77777777" w:rsidR="00E3492D" w:rsidRPr="00BB279D" w:rsidRDefault="00E3492D" w:rsidP="00BB279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sectPr w:rsidR="00E3492D" w:rsidRPr="00BB279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C7F69F1"/>
    <w:multiLevelType w:val="hybridMultilevel"/>
    <w:tmpl w:val="6742D7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yNjSwMDe1NDW3tDRT0lEKTi0uzszPAykwrAUAf1sKgiwAAAA="/>
  </w:docVars>
  <w:rsids>
    <w:rsidRoot w:val="00E3492D"/>
    <w:rsid w:val="00210E84"/>
    <w:rsid w:val="00BB279D"/>
    <w:rsid w:val="00E349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2B87BE"/>
  <w15:chartTrackingRefBased/>
  <w15:docId w15:val="{9F9FF3B5-BFC3-42B7-9C99-5BED115ED7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3492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1</Pages>
  <Words>267</Words>
  <Characters>1522</Characters>
  <Application>Microsoft Office Word</Application>
  <DocSecurity>0</DocSecurity>
  <Lines>12</Lines>
  <Paragraphs>3</Paragraphs>
  <ScaleCrop>false</ScaleCrop>
  <Company/>
  <LinksUpToDate>false</LinksUpToDate>
  <CharactersWithSpaces>1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Baik</dc:creator>
  <cp:keywords/>
  <dc:description/>
  <cp:lastModifiedBy>Joseph Han</cp:lastModifiedBy>
  <cp:revision>3</cp:revision>
  <cp:lastPrinted>2021-03-14T22:51:00Z</cp:lastPrinted>
  <dcterms:created xsi:type="dcterms:W3CDTF">2021-03-14T21:31:00Z</dcterms:created>
  <dcterms:modified xsi:type="dcterms:W3CDTF">2021-05-01T12:56:00Z</dcterms:modified>
</cp:coreProperties>
</file>